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B4BFAF" w14:textId="77777777" w:rsidR="00E5206E" w:rsidRPr="00E5206E" w:rsidRDefault="00E5206E" w:rsidP="00E5206E">
      <w:pPr>
        <w:widowControl/>
        <w:autoSpaceDE/>
        <w:autoSpaceDN/>
        <w:spacing w:before="60"/>
        <w:ind w:left="780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 w:rsidRPr="00E5206E">
        <w:rPr>
          <w:rFonts w:eastAsia="Times New Roman"/>
          <w:b/>
          <w:bCs/>
          <w:color w:val="000000"/>
          <w:sz w:val="36"/>
          <w:szCs w:val="36"/>
          <w:lang w:val="en-CA" w:eastAsia="en-CA" w:bidi="ar-SA"/>
        </w:rPr>
        <w:t>Tableau Project</w:t>
      </w:r>
    </w:p>
    <w:p w14:paraId="0D2A4CFB" w14:textId="7BF1049F" w:rsidR="00E5206E" w:rsidRDefault="005747B8" w:rsidP="00B65B0B">
      <w:pPr>
        <w:widowControl/>
        <w:autoSpaceDE/>
        <w:autoSpaceDN/>
        <w:spacing w:before="80"/>
        <w:ind w:left="1580"/>
        <w:jc w:val="center"/>
        <w:outlineLvl w:val="0"/>
        <w:rPr>
          <w:rFonts w:eastAsia="Times New Roman"/>
          <w:b/>
          <w:bCs/>
          <w:color w:val="000000"/>
          <w:kern w:val="36"/>
          <w:sz w:val="36"/>
          <w:szCs w:val="36"/>
          <w:lang w:val="en-CA" w:eastAsia="en-CA" w:bidi="ar-SA"/>
        </w:rPr>
      </w:pPr>
      <w:r>
        <w:rPr>
          <w:rFonts w:eastAsia="Times New Roman"/>
          <w:b/>
          <w:bCs/>
          <w:color w:val="000000"/>
          <w:kern w:val="36"/>
          <w:sz w:val="36"/>
          <w:szCs w:val="36"/>
          <w:lang w:val="en-CA" w:eastAsia="en-CA" w:bidi="ar-SA"/>
        </w:rPr>
        <w:t xml:space="preserve">US </w:t>
      </w:r>
      <w:r w:rsidR="00E5206E" w:rsidRPr="00E5206E">
        <w:rPr>
          <w:rFonts w:eastAsia="Times New Roman"/>
          <w:b/>
          <w:bCs/>
          <w:color w:val="000000"/>
          <w:kern w:val="36"/>
          <w:sz w:val="36"/>
          <w:szCs w:val="36"/>
          <w:lang w:val="en-CA" w:eastAsia="en-CA" w:bidi="ar-SA"/>
        </w:rPr>
        <w:t>Flight Delay and Cancellation</w:t>
      </w:r>
      <w:r w:rsidR="007977B0">
        <w:rPr>
          <w:rFonts w:eastAsia="Times New Roman"/>
          <w:b/>
          <w:bCs/>
          <w:color w:val="000000"/>
          <w:kern w:val="36"/>
          <w:sz w:val="36"/>
          <w:szCs w:val="36"/>
          <w:lang w:val="en-CA" w:eastAsia="en-CA" w:bidi="ar-SA"/>
        </w:rPr>
        <w:t xml:space="preserve"> 2015</w:t>
      </w:r>
    </w:p>
    <w:p w14:paraId="7ECBACC5" w14:textId="77777777" w:rsidR="00E5206E" w:rsidRPr="00E5206E" w:rsidRDefault="00E5206E" w:rsidP="00E5206E">
      <w:pPr>
        <w:widowControl/>
        <w:autoSpaceDE/>
        <w:autoSpaceDN/>
        <w:spacing w:before="80"/>
        <w:ind w:left="158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val="en-CA" w:eastAsia="en-CA" w:bidi="ar-SA"/>
        </w:rPr>
      </w:pPr>
    </w:p>
    <w:p w14:paraId="2AD7F9B3" w14:textId="6BA2E4FA" w:rsidR="00E5206E" w:rsidRPr="00E5206E" w:rsidRDefault="00E5206E" w:rsidP="00E5206E">
      <w:pPr>
        <w:widowControl/>
        <w:autoSpaceDE/>
        <w:autoSpaceDN/>
        <w:spacing w:before="60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 w:rsidRPr="00E5206E"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 xml:space="preserve">Dashboard link </w:t>
      </w:r>
    </w:p>
    <w:p w14:paraId="3A930A90" w14:textId="77777777" w:rsidR="00E5206E" w:rsidRPr="00E5206E" w:rsidRDefault="003E397B" w:rsidP="00E5206E">
      <w:pPr>
        <w:widowControl/>
        <w:autoSpaceDE/>
        <w:autoSpaceDN/>
        <w:spacing w:before="60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hyperlink r:id="rId5" w:anchor="!/vizhome/disha_tableau_project/Airline_DASHBOARB" w:history="1">
        <w:r w:rsidR="00E5206E" w:rsidRPr="00E5206E">
          <w:rPr>
            <w:rFonts w:eastAsia="Times New Roman"/>
            <w:color w:val="1155CC"/>
            <w:sz w:val="24"/>
            <w:szCs w:val="24"/>
            <w:u w:val="single"/>
            <w:lang w:val="en-CA" w:eastAsia="en-CA" w:bidi="ar-SA"/>
          </w:rPr>
          <w:t>https://public.tableau.com/profile/disha6012#!/vizhome/disha_tableau_project/Airline_DASHBOARB</w:t>
        </w:r>
      </w:hyperlink>
    </w:p>
    <w:p w14:paraId="36091B8B" w14:textId="633737C4" w:rsidR="00E5206E" w:rsidRPr="00E5206E" w:rsidRDefault="00E5206E" w:rsidP="00E5206E">
      <w:pPr>
        <w:widowControl/>
        <w:autoSpaceDE/>
        <w:autoSpaceDN/>
        <w:spacing w:before="60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 w:rsidRPr="00E5206E"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 xml:space="preserve">Story link </w:t>
      </w:r>
    </w:p>
    <w:p w14:paraId="1672662F" w14:textId="3040001C" w:rsidR="00E5206E" w:rsidRDefault="003E397B" w:rsidP="00E5206E">
      <w:pPr>
        <w:widowControl/>
        <w:autoSpaceDE/>
        <w:autoSpaceDN/>
        <w:spacing w:before="60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hyperlink r:id="rId6" w:anchor="!/vizhome/disha_tableau_project/Airline_story?publish=yes" w:history="1">
        <w:r w:rsidR="00E5206E" w:rsidRPr="00E5206E">
          <w:rPr>
            <w:rFonts w:eastAsia="Times New Roman"/>
            <w:color w:val="1155CC"/>
            <w:sz w:val="24"/>
            <w:szCs w:val="24"/>
            <w:u w:val="single"/>
            <w:lang w:val="en-CA" w:eastAsia="en-CA" w:bidi="ar-SA"/>
          </w:rPr>
          <w:t>https://public.tableau.com/profile/disha6012#!/vizhome/disha_tableau_project/Airline_story?publish=yes</w:t>
        </w:r>
      </w:hyperlink>
    </w:p>
    <w:p w14:paraId="22510DE3" w14:textId="1A8E7D88" w:rsidR="00F75CA3" w:rsidRDefault="00F75CA3" w:rsidP="00E5206E">
      <w:pPr>
        <w:widowControl/>
        <w:autoSpaceDE/>
        <w:autoSpaceDN/>
        <w:spacing w:before="60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</w:p>
    <w:p w14:paraId="6772897E" w14:textId="67A91F50" w:rsidR="00F75CA3" w:rsidRPr="00E5206E" w:rsidRDefault="00F75CA3" w:rsidP="00E5206E">
      <w:pPr>
        <w:widowControl/>
        <w:autoSpaceDE/>
        <w:autoSpaceDN/>
        <w:spacing w:before="60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 w:rsidRPr="00F75CA3"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 w:bidi="ar-SA"/>
        </w:rPr>
        <w:t>Dataset:</w:t>
      </w:r>
      <w:r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  <w:t xml:space="preserve"> Inner join between flights csv file and airport csv file. Provided aliases for Airlines column in flights csv file with help of airlines csv file.</w:t>
      </w:r>
    </w:p>
    <w:p w14:paraId="3DC6E5E0" w14:textId="77777777" w:rsidR="00E5206E" w:rsidRPr="00E5206E" w:rsidRDefault="00E5206E" w:rsidP="00E5206E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 w:rsidRPr="00E5206E"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> </w:t>
      </w:r>
    </w:p>
    <w:p w14:paraId="126DA32F" w14:textId="0BA1717C" w:rsidR="00E5206E" w:rsidRPr="002F021B" w:rsidRDefault="00E5206E" w:rsidP="00E5206E">
      <w:pPr>
        <w:widowControl/>
        <w:autoSpaceDE/>
        <w:autoSpaceDN/>
        <w:jc w:val="both"/>
        <w:rPr>
          <w:rFonts w:eastAsia="Times New Roman"/>
          <w:sz w:val="24"/>
          <w:szCs w:val="24"/>
          <w:u w:val="single"/>
          <w:lang w:val="en-CA" w:eastAsia="en-CA" w:bidi="ar-SA"/>
        </w:rPr>
      </w:pPr>
      <w:r w:rsidRPr="00E5206E">
        <w:rPr>
          <w:rFonts w:eastAsia="Times New Roman"/>
          <w:b/>
          <w:bCs/>
          <w:color w:val="000000"/>
          <w:sz w:val="24"/>
          <w:szCs w:val="24"/>
          <w:u w:val="single"/>
          <w:lang w:val="en-CA" w:eastAsia="en-CA" w:bidi="ar-SA"/>
        </w:rPr>
        <w:t>Insight 1</w:t>
      </w:r>
      <w:r w:rsidR="002F021B">
        <w:rPr>
          <w:rFonts w:eastAsia="Times New Roman"/>
          <w:b/>
          <w:bCs/>
          <w:color w:val="000000"/>
          <w:sz w:val="24"/>
          <w:szCs w:val="24"/>
          <w:u w:val="single"/>
          <w:lang w:val="en-CA" w:eastAsia="en-CA" w:bidi="ar-SA"/>
        </w:rPr>
        <w:t xml:space="preserve"> </w:t>
      </w:r>
      <w:r w:rsidR="002F021B" w:rsidRPr="002F021B">
        <w:rPr>
          <w:color w:val="333333"/>
          <w:sz w:val="24"/>
          <w:szCs w:val="24"/>
          <w:u w:val="single"/>
        </w:rPr>
        <w:t>Average Distance Covered by Airline</w:t>
      </w:r>
    </w:p>
    <w:p w14:paraId="131A0FA1" w14:textId="77777777" w:rsidR="00E5206E" w:rsidRPr="00E5206E" w:rsidRDefault="003E397B" w:rsidP="00E5206E">
      <w:pPr>
        <w:widowControl/>
        <w:autoSpaceDE/>
        <w:autoSpaceDN/>
        <w:spacing w:before="6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hyperlink r:id="rId7" w:anchor="!/vizhome/disha_tableau_project/Avg_dist_airlines" w:history="1">
        <w:r w:rsidR="00E5206E" w:rsidRPr="00E5206E">
          <w:rPr>
            <w:rFonts w:eastAsia="Times New Roman"/>
            <w:color w:val="1155CC"/>
            <w:sz w:val="24"/>
            <w:szCs w:val="24"/>
            <w:u w:val="single"/>
            <w:lang w:val="en-CA" w:eastAsia="en-CA" w:bidi="ar-SA"/>
          </w:rPr>
          <w:t>https://public.tableau.com/profile/disha6012#!/vizhome/disha_tableau_project/Avg_dist_airlines</w:t>
        </w:r>
      </w:hyperlink>
    </w:p>
    <w:p w14:paraId="69D646E3" w14:textId="25E3F5DB" w:rsidR="00E5206E" w:rsidRPr="00E5206E" w:rsidRDefault="00112523" w:rsidP="00E5206E">
      <w:pPr>
        <w:widowControl/>
        <w:autoSpaceDE/>
        <w:autoSpaceDN/>
        <w:spacing w:before="60"/>
        <w:ind w:right="18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From visualization we can observe 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that the maximum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average distance was covered </w:t>
      </w:r>
      <w:r w:rsidR="007F42B3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by </w:t>
      </w:r>
      <w:r w:rsidR="007F42B3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Virgin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America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7F42B3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airline</w:t>
      </w:r>
      <w:r w:rsidR="007F42B3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(</w:t>
      </w:r>
      <w:r w:rsidR="006A3BC7">
        <w:rPr>
          <w:rFonts w:eastAsia="Times New Roman"/>
          <w:color w:val="000000"/>
          <w:sz w:val="24"/>
          <w:szCs w:val="24"/>
          <w:lang w:val="en-CA" w:eastAsia="en-CA" w:bidi="ar-SA"/>
        </w:rPr>
        <w:t>1419.1)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and the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>minimum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average distance was covered by </w:t>
      </w:r>
      <w:r w:rsidR="006A3BC7">
        <w:rPr>
          <w:rFonts w:eastAsia="Times New Roman"/>
          <w:color w:val="000000"/>
          <w:sz w:val="24"/>
          <w:szCs w:val="24"/>
          <w:lang w:val="en-CA" w:eastAsia="en-CA" w:bidi="ar-SA"/>
        </w:rPr>
        <w:t>America Eagle Inc.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7F42B3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airline</w:t>
      </w:r>
      <w:r w:rsidR="007F42B3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(</w:t>
      </w:r>
      <w:r w:rsidR="006A3BC7">
        <w:rPr>
          <w:rFonts w:eastAsia="Times New Roman"/>
          <w:color w:val="000000"/>
          <w:sz w:val="24"/>
          <w:szCs w:val="24"/>
          <w:lang w:val="en-CA" w:eastAsia="en-CA" w:bidi="ar-SA"/>
        </w:rPr>
        <w:t>423.2)</w:t>
      </w:r>
      <w:r w:rsidR="007F42B3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in 2015</w:t>
      </w:r>
      <w:r w:rsidR="006A3BC7">
        <w:rPr>
          <w:rFonts w:eastAsia="Times New Roman"/>
          <w:color w:val="000000"/>
          <w:sz w:val="24"/>
          <w:szCs w:val="24"/>
          <w:lang w:val="en-CA" w:eastAsia="en-CA" w:bidi="ar-SA"/>
        </w:rPr>
        <w:t>.</w:t>
      </w:r>
      <w:r w:rsidR="00FA2514">
        <w:rPr>
          <w:rFonts w:eastAsia="Times New Roman"/>
          <w:color w:val="000000"/>
          <w:sz w:val="24"/>
          <w:szCs w:val="24"/>
          <w:lang w:val="en-CA" w:eastAsia="en-CA" w:bidi="ar-SA"/>
        </w:rPr>
        <w:t>For passengers who wish to travel long distances without any layovers can prefer America Eagle Inc.</w:t>
      </w:r>
      <w:r w:rsidR="00FA2514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airline</w:t>
      </w:r>
      <w:r w:rsidR="00FA2514">
        <w:rPr>
          <w:rFonts w:eastAsia="Times New Roman"/>
          <w:color w:val="000000"/>
          <w:sz w:val="24"/>
          <w:szCs w:val="24"/>
          <w:lang w:val="en-CA" w:eastAsia="en-CA" w:bidi="ar-SA"/>
        </w:rPr>
        <w:t>.</w:t>
      </w:r>
    </w:p>
    <w:p w14:paraId="5C6A6388" w14:textId="77777777" w:rsidR="00E5206E" w:rsidRPr="00E5206E" w:rsidRDefault="00E5206E" w:rsidP="00E5206E">
      <w:pPr>
        <w:widowControl/>
        <w:autoSpaceDE/>
        <w:autoSpaceDN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 </w:t>
      </w:r>
    </w:p>
    <w:p w14:paraId="787935EA" w14:textId="39B1EBDE" w:rsidR="00E5206E" w:rsidRPr="00E5206E" w:rsidRDefault="00E5206E" w:rsidP="00E5206E">
      <w:pPr>
        <w:widowControl/>
        <w:autoSpaceDE/>
        <w:autoSpaceDN/>
        <w:ind w:right="18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>Design: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7F42B3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For 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this</w:t>
      </w:r>
      <w:r w:rsidR="007F42B3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visualization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,</w:t>
      </w:r>
      <w:r w:rsidR="00D20A10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I </w:t>
      </w:r>
      <w:r w:rsidR="007F42B3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used horizonal bar chart with 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blue</w:t>
      </w:r>
      <w:r w:rsidR="003A3F8A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color as</w:t>
      </w:r>
      <w:r w:rsidR="007F42B3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selecting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multiple color</w:t>
      </w:r>
      <w:r w:rsidR="007F42B3">
        <w:rPr>
          <w:rFonts w:eastAsia="Times New Roman"/>
          <w:color w:val="000000"/>
          <w:sz w:val="24"/>
          <w:szCs w:val="24"/>
          <w:lang w:val="en-CA" w:eastAsia="en-CA" w:bidi="ar-SA"/>
        </w:rPr>
        <w:t>s</w:t>
      </w:r>
      <w:r w:rsidR="003A3F8A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for bars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would only distract the viewer</w:t>
      </w:r>
      <w:r w:rsidR="007F42B3">
        <w:rPr>
          <w:rFonts w:eastAsia="Times New Roman"/>
          <w:color w:val="000000"/>
          <w:sz w:val="24"/>
          <w:szCs w:val="24"/>
          <w:lang w:val="en-CA" w:eastAsia="en-CA" w:bidi="ar-SA"/>
        </w:rPr>
        <w:t>.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Hovering on the bar will show the </w:t>
      </w:r>
      <w:r w:rsidR="007F42B3">
        <w:rPr>
          <w:rFonts w:eastAsia="Times New Roman"/>
          <w:color w:val="000000"/>
          <w:sz w:val="24"/>
          <w:szCs w:val="24"/>
          <w:lang w:val="en-CA" w:eastAsia="en-CA" w:bidi="ar-SA"/>
        </w:rPr>
        <w:t>Average distance travelled by airlines.</w:t>
      </w:r>
    </w:p>
    <w:p w14:paraId="5D164638" w14:textId="216831C9" w:rsidR="00E5206E" w:rsidRPr="00E5206E" w:rsidRDefault="00E5206E" w:rsidP="00E5206E">
      <w:pPr>
        <w:widowControl/>
        <w:autoSpaceDE/>
        <w:autoSpaceDN/>
        <w:ind w:right="18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I used a Bar Chart for this visual as this chart type is very effective for comparisons across categories.</w:t>
      </w:r>
    </w:p>
    <w:p w14:paraId="3A90C80F" w14:textId="77777777" w:rsidR="00E5206E" w:rsidRPr="00E5206E" w:rsidRDefault="00E5206E" w:rsidP="00E5206E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</w:p>
    <w:p w14:paraId="5F57A8A3" w14:textId="12F780FE" w:rsidR="00E5206E" w:rsidRPr="00E5206E" w:rsidRDefault="00E5206E" w:rsidP="00E5206E">
      <w:pPr>
        <w:widowControl/>
        <w:autoSpaceDE/>
        <w:autoSpaceDN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val="en-CA" w:eastAsia="en-CA" w:bidi="ar-SA"/>
        </w:rPr>
      </w:pPr>
      <w:r w:rsidRPr="00E5206E">
        <w:rPr>
          <w:rFonts w:eastAsia="Times New Roman"/>
          <w:b/>
          <w:bCs/>
          <w:color w:val="000000"/>
          <w:sz w:val="24"/>
          <w:szCs w:val="24"/>
          <w:u w:val="single"/>
          <w:lang w:val="en-CA" w:eastAsia="en-CA" w:bidi="ar-SA"/>
        </w:rPr>
        <w:t>Insight 2</w:t>
      </w:r>
      <w:r w:rsidR="002F021B">
        <w:rPr>
          <w:rFonts w:eastAsia="Times New Roman"/>
          <w:b/>
          <w:bCs/>
          <w:color w:val="000000"/>
          <w:sz w:val="24"/>
          <w:szCs w:val="24"/>
          <w:u w:val="single"/>
          <w:lang w:val="en-CA" w:eastAsia="en-CA" w:bidi="ar-SA"/>
        </w:rPr>
        <w:t xml:space="preserve"> </w:t>
      </w:r>
      <w:bookmarkStart w:id="0" w:name="_Hlk15407515"/>
      <w:r w:rsidR="002F021B" w:rsidRPr="002F021B">
        <w:rPr>
          <w:color w:val="333333"/>
          <w:sz w:val="24"/>
          <w:szCs w:val="24"/>
          <w:u w:val="single"/>
        </w:rPr>
        <w:t>City with maximum Flight Cancellations</w:t>
      </w:r>
    </w:p>
    <w:bookmarkEnd w:id="0"/>
    <w:p w14:paraId="6B26DBF2" w14:textId="0C18B28C" w:rsidR="00E5206E" w:rsidRPr="00E5206E" w:rsidRDefault="003E397B" w:rsidP="00E5206E">
      <w:pPr>
        <w:widowControl/>
        <w:autoSpaceDE/>
        <w:autoSpaceDN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>
        <w:fldChar w:fldCharType="begin"/>
      </w:r>
      <w:r>
        <w:instrText xml:space="preserve"> HYPERLINK "https://public.tableau.com/profile/disha6012" \l "!/vizhome/disha_tableau_project/city_max_cancel" </w:instrText>
      </w:r>
      <w:r>
        <w:fldChar w:fldCharType="separate"/>
      </w:r>
      <w:r w:rsidR="00E5206E" w:rsidRPr="00E5206E">
        <w:rPr>
          <w:rFonts w:eastAsia="Times New Roman"/>
          <w:color w:val="1155CC"/>
          <w:sz w:val="24"/>
          <w:szCs w:val="24"/>
          <w:u w:val="single"/>
          <w:lang w:val="en-CA" w:eastAsia="en-CA" w:bidi="ar-SA"/>
        </w:rPr>
        <w:t>https://public.tableau.com/profile/disha6012#!/vizhome/disha_tableau_project/city_max_cancel</w:t>
      </w:r>
      <w:r>
        <w:rPr>
          <w:rFonts w:eastAsia="Times New Roman"/>
          <w:color w:val="1155CC"/>
          <w:sz w:val="24"/>
          <w:szCs w:val="24"/>
          <w:u w:val="single"/>
          <w:lang w:val="en-CA" w:eastAsia="en-CA" w:bidi="ar-SA"/>
        </w:rPr>
        <w:fldChar w:fldCharType="end"/>
      </w:r>
      <w:r w:rsidR="00E5206E" w:rsidRPr="00E5206E"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> </w:t>
      </w:r>
    </w:p>
    <w:p w14:paraId="4CD0BF56" w14:textId="1457EB53" w:rsidR="00E5206E" w:rsidRPr="00E5206E" w:rsidRDefault="002F021B" w:rsidP="007A38A9">
      <w:pPr>
        <w:widowControl/>
        <w:autoSpaceDE/>
        <w:autoSpaceDN/>
        <w:ind w:right="18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From visualization we can observe 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that the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city with maximum number of flight cancel</w:t>
      </w:r>
      <w:r w:rsidR="007A38A9">
        <w:rPr>
          <w:rFonts w:eastAsia="Times New Roman"/>
          <w:color w:val="000000"/>
          <w:sz w:val="24"/>
          <w:szCs w:val="24"/>
          <w:lang w:val="en-CA" w:eastAsia="en-CA" w:bidi="ar-SA"/>
        </w:rPr>
        <w:t>l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ation is </w:t>
      </w:r>
      <w:r w:rsidR="007A38A9">
        <w:rPr>
          <w:rFonts w:eastAsia="Times New Roman"/>
          <w:color w:val="000000"/>
          <w:sz w:val="24"/>
          <w:szCs w:val="24"/>
          <w:lang w:val="en-CA" w:eastAsia="en-CA" w:bidi="ar-SA"/>
        </w:rPr>
        <w:t>Chicago (11.55%)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followed by </w:t>
      </w:r>
      <w:r w:rsidR="007A38A9">
        <w:rPr>
          <w:rFonts w:eastAsia="Times New Roman"/>
          <w:color w:val="000000"/>
          <w:sz w:val="24"/>
          <w:szCs w:val="24"/>
          <w:lang w:val="en-CA" w:eastAsia="en-CA" w:bidi="ar-SA"/>
        </w:rPr>
        <w:t>New York (7.33%) for the span of first 6 months in 2015.</w:t>
      </w:r>
      <w:r w:rsidR="007A38A9" w:rsidRPr="007A38A9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7A38A9">
        <w:rPr>
          <w:rFonts w:eastAsia="Times New Roman"/>
          <w:color w:val="000000"/>
          <w:sz w:val="24"/>
          <w:szCs w:val="24"/>
          <w:lang w:val="en-CA" w:eastAsia="en-CA" w:bidi="ar-SA"/>
        </w:rPr>
        <w:t>For the second half of the year cancellation percentage for Chicago increased (14.89%) while for New York (4.89%) it decreased</w:t>
      </w:r>
      <w:r w:rsidR="00D43298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in 2015</w:t>
      </w:r>
      <w:r w:rsidR="007A38A9">
        <w:rPr>
          <w:rFonts w:eastAsia="Times New Roman"/>
          <w:color w:val="000000"/>
          <w:sz w:val="24"/>
          <w:szCs w:val="24"/>
          <w:lang w:val="en-CA" w:eastAsia="en-CA" w:bidi="ar-SA"/>
        </w:rPr>
        <w:t>.</w:t>
      </w:r>
      <w:r w:rsidR="00367D1D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The reason for maximum</w:t>
      </w:r>
      <w:r w:rsidR="00E47B1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number of</w:t>
      </w:r>
      <w:r w:rsidR="00367D1D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flight cancellations </w:t>
      </w:r>
      <w:r w:rsidR="00E47B1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in Chicago </w:t>
      </w:r>
      <w:r w:rsidR="00367D1D">
        <w:rPr>
          <w:rFonts w:eastAsia="Times New Roman"/>
          <w:color w:val="000000"/>
          <w:sz w:val="24"/>
          <w:szCs w:val="24"/>
          <w:lang w:val="en-CA" w:eastAsia="en-CA" w:bidi="ar-SA"/>
        </w:rPr>
        <w:t>could be because</w:t>
      </w:r>
      <w:r w:rsidR="00E47B1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it’s a metro city with high air- traffic.</w:t>
      </w:r>
    </w:p>
    <w:p w14:paraId="7F4919C9" w14:textId="77777777" w:rsidR="00E5206E" w:rsidRPr="00E5206E" w:rsidRDefault="00E5206E" w:rsidP="00E5206E">
      <w:pPr>
        <w:widowControl/>
        <w:autoSpaceDE/>
        <w:autoSpaceDN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 </w:t>
      </w:r>
    </w:p>
    <w:p w14:paraId="326F222A" w14:textId="509E38FB" w:rsidR="00E5206E" w:rsidRPr="00E5206E" w:rsidRDefault="00E5206E" w:rsidP="00E5206E">
      <w:pPr>
        <w:widowControl/>
        <w:autoSpaceDE/>
        <w:autoSpaceDN/>
        <w:ind w:right="12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>Design: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90479B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For </w:t>
      </w:r>
      <w:r w:rsidR="0090479B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this</w:t>
      </w:r>
      <w:r w:rsidR="0090479B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visualization</w:t>
      </w:r>
      <w:r w:rsidR="0090479B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,</w:t>
      </w:r>
      <w:r w:rsidR="0090479B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90479B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I </w:t>
      </w:r>
      <w:r w:rsidR="0090479B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used </w:t>
      </w:r>
      <w:r w:rsidR="00CC5243">
        <w:rPr>
          <w:rFonts w:eastAsia="Times New Roman"/>
          <w:color w:val="212121"/>
          <w:sz w:val="24"/>
          <w:szCs w:val="24"/>
          <w:lang w:val="en-CA" w:eastAsia="en-CA" w:bidi="ar-SA"/>
        </w:rPr>
        <w:t>percentage of total sum value of cancellation</w:t>
      </w:r>
      <w:r w:rsidR="00CC5243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using </w:t>
      </w:r>
      <w:r w:rsidR="0090479B">
        <w:rPr>
          <w:rFonts w:eastAsia="Times New Roman"/>
          <w:color w:val="000000"/>
          <w:sz w:val="24"/>
          <w:szCs w:val="24"/>
          <w:lang w:val="en-CA" w:eastAsia="en-CA" w:bidi="ar-SA"/>
        </w:rPr>
        <w:t>symbol maps chart with dots</w:t>
      </w:r>
      <w:r w:rsidR="0090479B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color</w:t>
      </w:r>
      <w:r w:rsidR="0090479B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as</w:t>
      </w:r>
      <w:r w:rsidR="0090479B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blue</w:t>
      </w:r>
      <w:r w:rsidR="009A47A2">
        <w:rPr>
          <w:rFonts w:eastAsia="Times New Roman"/>
          <w:color w:val="000000"/>
          <w:sz w:val="24"/>
          <w:szCs w:val="24"/>
          <w:lang w:val="en-CA" w:eastAsia="en-CA" w:bidi="ar-SA"/>
        </w:rPr>
        <w:t>. I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added </w:t>
      </w:r>
      <w:r w:rsidR="009A47A2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month 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filter</w:t>
      </w:r>
      <w:r w:rsidR="009A47A2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and airlines filter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. With the help of</w:t>
      </w:r>
      <w:r w:rsidR="009A47A2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month 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filter </w:t>
      </w:r>
      <w:r w:rsidR="009A47A2">
        <w:rPr>
          <w:rFonts w:eastAsia="Times New Roman"/>
          <w:color w:val="000000"/>
          <w:sz w:val="24"/>
          <w:szCs w:val="24"/>
          <w:lang w:val="en-CA" w:eastAsia="en-CA" w:bidi="ar-SA"/>
        </w:rPr>
        <w:t>we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can change the start</w:t>
      </w:r>
      <w:r w:rsidR="009A47A2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and end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point</w:t>
      </w:r>
      <w:r w:rsidR="009A47A2">
        <w:rPr>
          <w:rFonts w:eastAsia="Times New Roman"/>
          <w:color w:val="000000"/>
          <w:sz w:val="24"/>
          <w:szCs w:val="24"/>
          <w:lang w:val="en-CA" w:eastAsia="en-CA" w:bidi="ar-SA"/>
        </w:rPr>
        <w:t>.</w:t>
      </w:r>
    </w:p>
    <w:p w14:paraId="4BF5B2B8" w14:textId="77777777" w:rsidR="00E5206E" w:rsidRPr="00E5206E" w:rsidRDefault="00E5206E" w:rsidP="00E5206E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</w:p>
    <w:p w14:paraId="2BD61BC8" w14:textId="734DA094" w:rsidR="00E5206E" w:rsidRPr="00E5206E" w:rsidRDefault="00E5206E" w:rsidP="00E5206E">
      <w:pPr>
        <w:widowControl/>
        <w:autoSpaceDE/>
        <w:autoSpaceDN/>
        <w:spacing w:before="60" w:after="120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CA" w:eastAsia="en-CA" w:bidi="ar-SA"/>
        </w:rPr>
      </w:pPr>
      <w:r w:rsidRPr="00D10368">
        <w:rPr>
          <w:rFonts w:eastAsia="Times New Roman"/>
          <w:b/>
          <w:bCs/>
          <w:color w:val="000000"/>
          <w:kern w:val="36"/>
          <w:sz w:val="24"/>
          <w:szCs w:val="24"/>
          <w:u w:val="single"/>
          <w:lang w:val="en-CA" w:eastAsia="en-CA" w:bidi="ar-SA"/>
        </w:rPr>
        <w:t>Insight 3</w:t>
      </w:r>
      <w:r w:rsidR="00D10368">
        <w:rPr>
          <w:rFonts w:eastAsia="Times New Roman"/>
          <w:b/>
          <w:bCs/>
          <w:color w:val="000000"/>
          <w:kern w:val="36"/>
          <w:sz w:val="24"/>
          <w:szCs w:val="24"/>
          <w:lang w:val="en-CA" w:eastAsia="en-CA" w:bidi="ar-SA"/>
        </w:rPr>
        <w:t xml:space="preserve"> </w:t>
      </w:r>
      <w:bookmarkStart w:id="1" w:name="_Hlk15407549"/>
      <w:r w:rsidR="00D10368" w:rsidRPr="00D10368">
        <w:rPr>
          <w:color w:val="333333"/>
          <w:sz w:val="24"/>
          <w:szCs w:val="24"/>
          <w:u w:val="single"/>
        </w:rPr>
        <w:t>Reason Behind Cancellation</w:t>
      </w:r>
      <w:bookmarkEnd w:id="1"/>
    </w:p>
    <w:p w14:paraId="4FF48074" w14:textId="77777777" w:rsidR="00E5206E" w:rsidRPr="00E5206E" w:rsidRDefault="003E397B" w:rsidP="00E5206E">
      <w:pPr>
        <w:widowControl/>
        <w:autoSpaceDE/>
        <w:autoSpaceDN/>
        <w:spacing w:before="6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hyperlink r:id="rId8" w:anchor="!/vizhome/disha_tableau_project/Reason_cancel" w:history="1">
        <w:r w:rsidR="00E5206E" w:rsidRPr="00E5206E">
          <w:rPr>
            <w:rFonts w:eastAsia="Times New Roman"/>
            <w:color w:val="1155CC"/>
            <w:sz w:val="24"/>
            <w:szCs w:val="24"/>
            <w:u w:val="single"/>
            <w:lang w:val="en-CA" w:eastAsia="en-CA" w:bidi="ar-SA"/>
          </w:rPr>
          <w:t>https://public.tableau.com/profile/disha6012#!/vizhome/disha_tableau_project/Reason_cancel</w:t>
        </w:r>
      </w:hyperlink>
    </w:p>
    <w:p w14:paraId="71F0AFD7" w14:textId="0DCA4143" w:rsidR="00E5206E" w:rsidRDefault="00D10368" w:rsidP="00D10368">
      <w:pPr>
        <w:widowControl/>
        <w:autoSpaceDE/>
        <w:autoSpaceDN/>
        <w:spacing w:before="60"/>
        <w:ind w:right="80"/>
        <w:jc w:val="both"/>
        <w:rPr>
          <w:rFonts w:eastAsia="Times New Roman"/>
          <w:color w:val="000000"/>
          <w:sz w:val="24"/>
          <w:szCs w:val="24"/>
          <w:lang w:val="en-CA" w:eastAsia="en-CA" w:bidi="ar-SA"/>
        </w:rPr>
      </w:pP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From visualization we can observe 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that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the 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reason for cancellation of flight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>is mainly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because of “Weather” (2397 cancel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>lations</w:t>
      </w:r>
      <w:r w:rsidR="0088031B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D80FD8">
        <w:rPr>
          <w:rFonts w:eastAsia="Times New Roman"/>
          <w:color w:val="000000"/>
          <w:sz w:val="24"/>
          <w:szCs w:val="24"/>
          <w:lang w:val="en-CA" w:eastAsia="en-CA" w:bidi="ar-SA"/>
        </w:rPr>
        <w:t>i.e.</w:t>
      </w:r>
      <w:r w:rsidR="0088031B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54.07 %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)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>followed by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“Airline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>/Carrier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” 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lastRenderedPageBreak/>
        <w:t>(1260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cancel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>lations</w:t>
      </w:r>
      <w:r w:rsidR="0088031B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D80FD8">
        <w:rPr>
          <w:rFonts w:eastAsia="Times New Roman"/>
          <w:color w:val="000000"/>
          <w:sz w:val="24"/>
          <w:szCs w:val="24"/>
          <w:lang w:val="en-CA" w:eastAsia="en-CA" w:bidi="ar-SA"/>
        </w:rPr>
        <w:t>i.e.</w:t>
      </w:r>
      <w:r w:rsidR="0088031B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28.42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) and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then 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“National Air system” (776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cancel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>lations</w:t>
      </w:r>
      <w:r w:rsidR="0088031B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D80FD8">
        <w:rPr>
          <w:rFonts w:eastAsia="Times New Roman"/>
          <w:color w:val="000000"/>
          <w:sz w:val="24"/>
          <w:szCs w:val="24"/>
          <w:lang w:val="en-CA" w:eastAsia="en-CA" w:bidi="ar-SA"/>
        </w:rPr>
        <w:t>i.e.</w:t>
      </w:r>
      <w:r w:rsidR="0088031B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17.41% 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)</w:t>
      </w:r>
      <w:r w:rsidR="00D43298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in 2015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.</w:t>
      </w:r>
      <w:r w:rsidR="0088031B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Using month filter we can observe that </w:t>
      </w:r>
      <w:r w:rsidR="00CE43D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during winter period number of flight cancellations is more while for summer period it is less. </w:t>
      </w:r>
    </w:p>
    <w:p w14:paraId="0BC45ACE" w14:textId="77777777" w:rsidR="00E5206E" w:rsidRPr="00E5206E" w:rsidRDefault="00E5206E" w:rsidP="00E5206E">
      <w:pPr>
        <w:widowControl/>
        <w:autoSpaceDE/>
        <w:autoSpaceDN/>
        <w:spacing w:before="60"/>
        <w:ind w:left="100" w:right="8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</w:p>
    <w:p w14:paraId="3996B2CF" w14:textId="184518F6" w:rsidR="00E5206E" w:rsidRDefault="00FE31BC" w:rsidP="00E5206E">
      <w:pPr>
        <w:widowControl/>
        <w:autoSpaceDE/>
        <w:autoSpaceDN/>
        <w:ind w:right="400"/>
        <w:jc w:val="both"/>
        <w:rPr>
          <w:rFonts w:eastAsia="Times New Roman"/>
          <w:color w:val="000000"/>
          <w:sz w:val="24"/>
          <w:szCs w:val="24"/>
          <w:lang w:val="en-CA" w:eastAsia="en-CA" w:bidi="ar-SA"/>
        </w:rPr>
      </w:pPr>
      <w:r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 xml:space="preserve"> </w:t>
      </w:r>
      <w:r w:rsidR="00E5206E" w:rsidRPr="00E5206E"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>Design</w:t>
      </w:r>
      <w:r w:rsidR="00531990"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 xml:space="preserve">: </w:t>
      </w:r>
      <w:r w:rsidR="00531990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For </w:t>
      </w:r>
      <w:r w:rsidR="00531990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this</w:t>
      </w:r>
      <w:r w:rsidR="00531990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visualization</w:t>
      </w:r>
      <w:r w:rsidR="00531990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,</w:t>
      </w:r>
      <w:r w:rsidR="00531990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531990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I </w:t>
      </w:r>
      <w:r w:rsidR="00531990">
        <w:rPr>
          <w:rFonts w:eastAsia="Times New Roman"/>
          <w:color w:val="000000"/>
          <w:sz w:val="24"/>
          <w:szCs w:val="24"/>
          <w:lang w:val="en-CA" w:eastAsia="en-CA" w:bidi="ar-SA"/>
        </w:rPr>
        <w:t>used heat maps chart</w:t>
      </w:r>
      <w:r w:rsidR="00F75CA3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F75CA3" w:rsidRPr="00E5206E">
        <w:rPr>
          <w:rFonts w:eastAsia="Times New Roman"/>
          <w:color w:val="212121"/>
          <w:sz w:val="24"/>
          <w:szCs w:val="24"/>
          <w:lang w:val="en-CA" w:eastAsia="en-CA" w:bidi="ar-SA"/>
        </w:rPr>
        <w:t>to show relational value</w:t>
      </w:r>
      <w:r w:rsidR="00CC5243">
        <w:rPr>
          <w:rFonts w:eastAsia="Times New Roman"/>
          <w:color w:val="212121"/>
          <w:sz w:val="24"/>
          <w:szCs w:val="24"/>
          <w:lang w:val="en-CA" w:eastAsia="en-CA" w:bidi="ar-SA"/>
        </w:rPr>
        <w:t xml:space="preserve"> in percentage of total count value of cancellation.</w:t>
      </w:r>
      <w:r w:rsidR="00CC5243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I</w:t>
      </w:r>
      <w:r w:rsidR="00531990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added </w:t>
      </w:r>
      <w:r w:rsidR="00CC5243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filter</w:t>
      </w:r>
      <w:r w:rsidR="003A3F8A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s </w:t>
      </w:r>
      <w:r w:rsidR="00531990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“Cancellation Reason”</w:t>
      </w:r>
      <w:r w:rsidR="00531990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and month.</w:t>
      </w:r>
      <w:r w:rsidR="00E5206E"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F75CA3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I also added aliases </w:t>
      </w:r>
    </w:p>
    <w:p w14:paraId="51776D8E" w14:textId="77777777" w:rsidR="00CC5243" w:rsidRPr="00CC5243" w:rsidRDefault="00CC5243" w:rsidP="00CC5243">
      <w:pPr>
        <w:widowControl/>
        <w:autoSpaceDE/>
        <w:autoSpaceDN/>
        <w:ind w:right="40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 w:rsidRPr="00CC5243"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  <w:t>A - Airline/Carrier</w:t>
      </w:r>
    </w:p>
    <w:p w14:paraId="6DB2BCE5" w14:textId="77777777" w:rsidR="00CC5243" w:rsidRPr="00CC5243" w:rsidRDefault="00CC5243" w:rsidP="00CC5243">
      <w:pPr>
        <w:widowControl/>
        <w:autoSpaceDE/>
        <w:autoSpaceDN/>
        <w:ind w:right="40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 w:rsidRPr="00CC5243"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  <w:t>B - Weather</w:t>
      </w:r>
    </w:p>
    <w:p w14:paraId="7D059500" w14:textId="0CD63170" w:rsidR="00CC5243" w:rsidRDefault="00CC5243" w:rsidP="00CC5243">
      <w:pPr>
        <w:widowControl/>
        <w:autoSpaceDE/>
        <w:autoSpaceDN/>
        <w:ind w:right="40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 w:rsidRPr="00CC5243"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  <w:t>C - National Air System</w:t>
      </w:r>
    </w:p>
    <w:p w14:paraId="10334DF6" w14:textId="1B4299A8" w:rsidR="001E3DB6" w:rsidRDefault="001E3DB6" w:rsidP="00CC5243">
      <w:pPr>
        <w:widowControl/>
        <w:autoSpaceDE/>
        <w:autoSpaceDN/>
        <w:ind w:right="40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</w:p>
    <w:p w14:paraId="04AE42E7" w14:textId="59B1E94A" w:rsidR="001E3DB6" w:rsidRDefault="001E3DB6" w:rsidP="001E3DB6">
      <w:pPr>
        <w:widowControl/>
        <w:autoSpaceDE/>
        <w:autoSpaceDN/>
        <w:spacing w:before="60" w:after="120"/>
        <w:jc w:val="both"/>
        <w:outlineLvl w:val="0"/>
        <w:rPr>
          <w:color w:val="333333"/>
          <w:sz w:val="24"/>
          <w:szCs w:val="24"/>
          <w:u w:val="single"/>
        </w:rPr>
      </w:pPr>
      <w:r w:rsidRPr="00D10368">
        <w:rPr>
          <w:rFonts w:eastAsia="Times New Roman"/>
          <w:b/>
          <w:bCs/>
          <w:color w:val="000000"/>
          <w:kern w:val="36"/>
          <w:sz w:val="24"/>
          <w:szCs w:val="24"/>
          <w:u w:val="single"/>
          <w:lang w:val="en-CA" w:eastAsia="en-CA" w:bidi="ar-SA"/>
        </w:rPr>
        <w:t xml:space="preserve">Insight </w:t>
      </w:r>
      <w:r>
        <w:rPr>
          <w:rFonts w:eastAsia="Times New Roman"/>
          <w:b/>
          <w:bCs/>
          <w:color w:val="000000"/>
          <w:kern w:val="36"/>
          <w:sz w:val="24"/>
          <w:szCs w:val="24"/>
          <w:u w:val="single"/>
          <w:lang w:val="en-CA" w:eastAsia="en-CA" w:bidi="ar-SA"/>
        </w:rPr>
        <w:t>4</w:t>
      </w:r>
      <w:r>
        <w:rPr>
          <w:rFonts w:eastAsia="Times New Roman"/>
          <w:b/>
          <w:bCs/>
          <w:color w:val="000000"/>
          <w:kern w:val="36"/>
          <w:sz w:val="24"/>
          <w:szCs w:val="24"/>
          <w:lang w:val="en-CA" w:eastAsia="en-CA" w:bidi="ar-SA"/>
        </w:rPr>
        <w:t xml:space="preserve"> </w:t>
      </w:r>
      <w:r>
        <w:rPr>
          <w:color w:val="333333"/>
          <w:sz w:val="24"/>
          <w:szCs w:val="24"/>
          <w:u w:val="single"/>
        </w:rPr>
        <w:t>Average Delay of Airlines</w:t>
      </w:r>
    </w:p>
    <w:p w14:paraId="194FA4C9" w14:textId="6BDFCEC1" w:rsidR="0078735C" w:rsidRPr="00E5206E" w:rsidRDefault="0078735C" w:rsidP="001E3DB6">
      <w:pPr>
        <w:widowControl/>
        <w:autoSpaceDE/>
        <w:autoSpaceDN/>
        <w:spacing w:before="60" w:after="120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24"/>
          <w:szCs w:val="24"/>
          <w:lang w:val="en-CA" w:eastAsia="en-CA" w:bidi="ar-SA"/>
        </w:rPr>
      </w:pPr>
      <w:hyperlink r:id="rId9" w:anchor="!/vizhome/disha_tableau_project/Avg_delay_airlines?publish=yes" w:history="1">
        <w:r w:rsidRPr="0078735C">
          <w:rPr>
            <w:color w:val="1155CC"/>
            <w:u w:val="single"/>
          </w:rPr>
          <w:t>https://public.tableau.com/profile/disha6012#!/vizhome/disha_tableau_project/Avg_delay_airlines?publish=yes</w:t>
        </w:r>
      </w:hyperlink>
    </w:p>
    <w:p w14:paraId="14A45EEF" w14:textId="0A8C8713" w:rsidR="001E3DB6" w:rsidRDefault="001E3DB6" w:rsidP="001E3DB6">
      <w:pPr>
        <w:widowControl/>
        <w:autoSpaceDE/>
        <w:autoSpaceDN/>
        <w:spacing w:before="60"/>
        <w:ind w:right="80"/>
        <w:jc w:val="both"/>
        <w:rPr>
          <w:rFonts w:eastAsia="Times New Roman"/>
          <w:color w:val="000000"/>
          <w:sz w:val="24"/>
          <w:szCs w:val="24"/>
          <w:lang w:val="en-CA" w:eastAsia="en-CA" w:bidi="ar-SA"/>
        </w:rPr>
      </w:pPr>
      <w:r>
        <w:rPr>
          <w:rFonts w:eastAsia="Times New Roman"/>
          <w:color w:val="000000"/>
          <w:sz w:val="24"/>
          <w:szCs w:val="24"/>
          <w:lang w:val="en-CA" w:eastAsia="en-CA" w:bidi="ar-SA"/>
        </w:rPr>
        <w:t>From visualization we can observe</w:t>
      </w:r>
      <w:r w:rsidR="005A1E66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the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Average delay of Airlines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>in 2015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.</w:t>
      </w:r>
      <w:r w:rsidR="005A1E66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Hawaiien Airlines Inc (22.712) had maximum delay and Virgin America (13.119) had minimum delay.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Using month filter we can observe that during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>Summer vacation time and Christmas holiday time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>the average delay</w:t>
      </w:r>
      <w:r w:rsidR="00CA6237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in flights</w:t>
      </w:r>
      <w:bookmarkStart w:id="2" w:name="_GoBack"/>
      <w:bookmarkEnd w:id="2"/>
      <w:r w:rsidR="00CA6237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increases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>.</w:t>
      </w:r>
    </w:p>
    <w:p w14:paraId="00DAAAE7" w14:textId="77777777" w:rsidR="001E3DB6" w:rsidRPr="00E5206E" w:rsidRDefault="001E3DB6" w:rsidP="001E3DB6">
      <w:pPr>
        <w:widowControl/>
        <w:autoSpaceDE/>
        <w:autoSpaceDN/>
        <w:spacing w:before="60"/>
        <w:ind w:left="100" w:right="8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</w:p>
    <w:p w14:paraId="2C3CD9CD" w14:textId="4A5DD18A" w:rsidR="001E3DB6" w:rsidRPr="00CC5243" w:rsidRDefault="001E3DB6" w:rsidP="001E3DB6">
      <w:pPr>
        <w:widowControl/>
        <w:autoSpaceDE/>
        <w:autoSpaceDN/>
        <w:ind w:right="40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 xml:space="preserve"> </w:t>
      </w:r>
      <w:r w:rsidRPr="00E5206E"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>Design</w:t>
      </w:r>
      <w:r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 xml:space="preserve">: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For 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this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visualization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,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I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used 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>Packed Bubbles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Pr="00E5206E">
        <w:rPr>
          <w:rFonts w:eastAsia="Times New Roman"/>
          <w:color w:val="212121"/>
          <w:sz w:val="24"/>
          <w:szCs w:val="24"/>
          <w:lang w:val="en-CA" w:eastAsia="en-CA" w:bidi="ar-SA"/>
        </w:rPr>
        <w:t>to show relational value</w:t>
      </w:r>
      <w:r>
        <w:rPr>
          <w:rFonts w:eastAsia="Times New Roman"/>
          <w:color w:val="212121"/>
          <w:sz w:val="24"/>
          <w:szCs w:val="24"/>
          <w:lang w:val="en-CA" w:eastAsia="en-CA" w:bidi="ar-SA"/>
        </w:rPr>
        <w:t xml:space="preserve"> of </w:t>
      </w:r>
      <w:r w:rsidR="005A1E66">
        <w:rPr>
          <w:rFonts w:eastAsia="Times New Roman"/>
          <w:color w:val="212121"/>
          <w:sz w:val="24"/>
          <w:szCs w:val="24"/>
          <w:lang w:val="en-CA" w:eastAsia="en-CA" w:bidi="ar-SA"/>
        </w:rPr>
        <w:t>a</w:t>
      </w:r>
      <w:r>
        <w:rPr>
          <w:rFonts w:eastAsia="Times New Roman"/>
          <w:color w:val="212121"/>
          <w:sz w:val="24"/>
          <w:szCs w:val="24"/>
          <w:lang w:val="en-CA" w:eastAsia="en-CA" w:bidi="ar-SA"/>
        </w:rPr>
        <w:t>verage delay in airlines</w:t>
      </w:r>
      <w:r>
        <w:rPr>
          <w:rFonts w:eastAsia="Times New Roman"/>
          <w:color w:val="212121"/>
          <w:sz w:val="24"/>
          <w:szCs w:val="24"/>
          <w:lang w:val="en-CA" w:eastAsia="en-CA" w:bidi="ar-SA"/>
        </w:rPr>
        <w:t>.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I added month</w:t>
      </w:r>
      <w:r w:rsidR="005A1E66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filter also</w:t>
      </w:r>
      <w:r>
        <w:rPr>
          <w:rFonts w:eastAsia="Times New Roman"/>
          <w:color w:val="000000"/>
          <w:sz w:val="24"/>
          <w:szCs w:val="24"/>
          <w:lang w:val="en-CA" w:eastAsia="en-CA" w:bidi="ar-SA"/>
        </w:rPr>
        <w:t>.</w:t>
      </w:r>
    </w:p>
    <w:p w14:paraId="650D79DA" w14:textId="77777777" w:rsidR="001E3DB6" w:rsidRPr="00CC5243" w:rsidRDefault="001E3DB6" w:rsidP="00CC5243">
      <w:pPr>
        <w:widowControl/>
        <w:autoSpaceDE/>
        <w:autoSpaceDN/>
        <w:ind w:right="40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</w:p>
    <w:p w14:paraId="655671A9" w14:textId="73BED2ED" w:rsidR="00E5206E" w:rsidRPr="00E5206E" w:rsidRDefault="00E5206E" w:rsidP="00E5206E">
      <w:pPr>
        <w:widowControl/>
        <w:autoSpaceDE/>
        <w:autoSpaceDN/>
        <w:ind w:right="18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</w:p>
    <w:p w14:paraId="2F56BABD" w14:textId="504BC5C6" w:rsidR="00E5206E" w:rsidRPr="00E5206E" w:rsidRDefault="00E5206E" w:rsidP="00FE31BC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CA" w:eastAsia="en-CA" w:bidi="ar-SA"/>
        </w:rPr>
      </w:pP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 </w:t>
      </w:r>
      <w:r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 xml:space="preserve"> </w:t>
      </w:r>
      <w:r w:rsidRPr="00E5206E"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>Dashboard</w:t>
      </w:r>
      <w:r w:rsidR="00B20E0E"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>:</w:t>
      </w:r>
    </w:p>
    <w:p w14:paraId="09865A09" w14:textId="6F91A7BB" w:rsidR="00E5206E" w:rsidRDefault="00E5206E" w:rsidP="00E5206E">
      <w:pPr>
        <w:widowControl/>
        <w:autoSpaceDE/>
        <w:autoSpaceDN/>
        <w:spacing w:before="60"/>
        <w:ind w:left="100" w:right="220"/>
        <w:jc w:val="both"/>
        <w:rPr>
          <w:rFonts w:eastAsia="Times New Roman"/>
          <w:color w:val="000000"/>
          <w:sz w:val="24"/>
          <w:szCs w:val="24"/>
          <w:lang w:val="en-CA" w:eastAsia="en-CA" w:bidi="ar-SA"/>
        </w:rPr>
      </w:pP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In dashboard, I added </w:t>
      </w:r>
      <w:r w:rsidR="001E3DB6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two 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worksheet</w:t>
      </w:r>
      <w:r w:rsidR="00D43298">
        <w:rPr>
          <w:rFonts w:eastAsia="Times New Roman"/>
          <w:color w:val="000000"/>
          <w:sz w:val="24"/>
          <w:szCs w:val="24"/>
          <w:lang w:val="en-CA" w:eastAsia="en-CA" w:bidi="ar-SA"/>
        </w:rPr>
        <w:t>s</w:t>
      </w:r>
      <w:r w:rsidR="0035293B">
        <w:rPr>
          <w:rFonts w:eastAsia="Times New Roman"/>
          <w:color w:val="000000"/>
          <w:sz w:val="24"/>
          <w:szCs w:val="24"/>
          <w:lang w:val="en-CA" w:eastAsia="en-CA" w:bidi="ar-SA"/>
        </w:rPr>
        <w:t>,</w:t>
      </w:r>
      <w:r w:rsidR="001E3DB6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1E3DB6" w:rsidRPr="001E3DB6">
        <w:rPr>
          <w:rFonts w:eastAsia="Times New Roman"/>
          <w:color w:val="000000"/>
          <w:sz w:val="24"/>
          <w:szCs w:val="24"/>
          <w:lang w:val="en-CA" w:eastAsia="en-CA" w:bidi="ar-SA"/>
        </w:rPr>
        <w:t>City with maximum Flight Cancellations</w:t>
      </w:r>
      <w:r w:rsidR="001E3DB6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and  </w:t>
      </w:r>
      <w:r w:rsidR="00E046B4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1E3DB6" w:rsidRPr="001E3DB6">
        <w:rPr>
          <w:rFonts w:eastAsia="Times New Roman"/>
          <w:color w:val="000000"/>
          <w:sz w:val="24"/>
          <w:szCs w:val="24"/>
          <w:lang w:val="en-CA" w:eastAsia="en-CA" w:bidi="ar-SA"/>
        </w:rPr>
        <w:t>Reason Behind Cancellation</w:t>
      </w:r>
      <w:r w:rsidR="001E3DB6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. </w:t>
      </w:r>
      <w:r w:rsidR="00E046B4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The month </w:t>
      </w:r>
      <w:r w:rsidRPr="00E5206E">
        <w:rPr>
          <w:rFonts w:eastAsia="Times New Roman"/>
          <w:color w:val="000000"/>
          <w:sz w:val="24"/>
          <w:szCs w:val="24"/>
          <w:lang w:val="en-CA" w:eastAsia="en-CA" w:bidi="ar-SA"/>
        </w:rPr>
        <w:t>filter</w:t>
      </w:r>
      <w:r w:rsidR="00E046B4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was applied to all sheets with related data source.</w:t>
      </w:r>
      <w:r w:rsidR="001E3DB6">
        <w:rPr>
          <w:rFonts w:eastAsia="Times New Roman"/>
          <w:color w:val="000000"/>
          <w:sz w:val="24"/>
          <w:szCs w:val="24"/>
          <w:lang w:val="en-CA" w:eastAsia="en-CA" w:bidi="ar-SA"/>
        </w:rPr>
        <w:t xml:space="preserve"> </w:t>
      </w:r>
      <w:r w:rsidR="00FF0EA7">
        <w:rPr>
          <w:rFonts w:eastAsia="Times New Roman"/>
          <w:color w:val="000000"/>
          <w:sz w:val="24"/>
          <w:szCs w:val="24"/>
          <w:lang w:val="en-CA" w:eastAsia="en-CA" w:bidi="ar-SA"/>
        </w:rPr>
        <w:t>Tooltip was used in all</w:t>
      </w:r>
      <w:r w:rsidR="001E3DB6">
        <w:rPr>
          <w:rFonts w:eastAsia="Times New Roman"/>
          <w:color w:val="000000"/>
          <w:sz w:val="24"/>
          <w:szCs w:val="24"/>
          <w:lang w:val="en-CA" w:eastAsia="en-CA" w:bidi="ar-SA"/>
        </w:rPr>
        <w:t>.</w:t>
      </w:r>
    </w:p>
    <w:p w14:paraId="018F6F78" w14:textId="76B4067D" w:rsidR="00E5206E" w:rsidRDefault="00E5206E" w:rsidP="00E5206E">
      <w:pPr>
        <w:widowControl/>
        <w:autoSpaceDE/>
        <w:autoSpaceDN/>
        <w:spacing w:before="60"/>
        <w:ind w:left="100" w:right="220"/>
        <w:jc w:val="both"/>
        <w:rPr>
          <w:rFonts w:eastAsia="Times New Roman"/>
          <w:color w:val="000000"/>
          <w:sz w:val="24"/>
          <w:szCs w:val="24"/>
          <w:lang w:val="en-CA" w:eastAsia="en-CA" w:bidi="ar-SA"/>
        </w:rPr>
      </w:pPr>
    </w:p>
    <w:p w14:paraId="158B8729" w14:textId="69F7C78A" w:rsidR="00E5206E" w:rsidRDefault="00E5206E" w:rsidP="00B20E0E">
      <w:pPr>
        <w:widowControl/>
        <w:autoSpaceDE/>
        <w:autoSpaceDN/>
        <w:jc w:val="both"/>
        <w:outlineLvl w:val="1"/>
        <w:rPr>
          <w:rFonts w:eastAsia="Times New Roman"/>
          <w:color w:val="000000"/>
          <w:sz w:val="24"/>
          <w:szCs w:val="24"/>
          <w:lang w:val="en-CA" w:eastAsia="en-CA" w:bidi="ar-SA"/>
        </w:rPr>
      </w:pPr>
      <w:r>
        <w:rPr>
          <w:rFonts w:eastAsia="Times New Roman"/>
          <w:b/>
          <w:bCs/>
          <w:color w:val="000000"/>
          <w:sz w:val="24"/>
          <w:szCs w:val="24"/>
          <w:lang w:val="en-CA" w:eastAsia="en-CA" w:bidi="ar-SA"/>
        </w:rPr>
        <w:t xml:space="preserve">  </w:t>
      </w:r>
    </w:p>
    <w:p w14:paraId="7FE2A25E" w14:textId="77777777" w:rsidR="00112523" w:rsidRDefault="00112523" w:rsidP="00E5206E">
      <w:pPr>
        <w:widowControl/>
        <w:autoSpaceDE/>
        <w:autoSpaceDN/>
        <w:spacing w:before="60"/>
        <w:ind w:left="100" w:right="220"/>
        <w:jc w:val="both"/>
        <w:rPr>
          <w:rFonts w:eastAsia="Times New Roman"/>
          <w:color w:val="000000"/>
          <w:sz w:val="24"/>
          <w:szCs w:val="24"/>
          <w:lang w:val="en-CA" w:eastAsia="en-CA" w:bidi="ar-SA"/>
        </w:rPr>
      </w:pPr>
    </w:p>
    <w:p w14:paraId="76E28967" w14:textId="7F0AFB5A" w:rsidR="00112523" w:rsidRPr="00E5206E" w:rsidRDefault="00112523" w:rsidP="00112523">
      <w:pPr>
        <w:widowControl/>
        <w:autoSpaceDE/>
        <w:autoSpaceDN/>
        <w:spacing w:before="100"/>
        <w:ind w:left="330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en-CA" w:eastAsia="en-CA" w:bidi="ar-SA"/>
        </w:rPr>
      </w:pPr>
      <w:r w:rsidRPr="00E5206E">
        <w:rPr>
          <w:rFonts w:eastAsia="Times New Roman"/>
          <w:b/>
          <w:bCs/>
          <w:color w:val="000000"/>
          <w:sz w:val="34"/>
          <w:szCs w:val="34"/>
          <w:lang w:val="en-CA" w:eastAsia="en-CA" w:bidi="ar-SA"/>
        </w:rPr>
        <w:t>External Resource</w:t>
      </w:r>
      <w:r>
        <w:rPr>
          <w:rFonts w:eastAsia="Times New Roman"/>
          <w:b/>
          <w:bCs/>
          <w:color w:val="000000"/>
          <w:sz w:val="34"/>
          <w:szCs w:val="34"/>
          <w:lang w:val="en-CA" w:eastAsia="en-CA" w:bidi="ar-SA"/>
        </w:rPr>
        <w:t>s</w:t>
      </w:r>
    </w:p>
    <w:p w14:paraId="6BBE27A8" w14:textId="27B7049A" w:rsidR="00112523" w:rsidRPr="00F47B09" w:rsidRDefault="003E397B" w:rsidP="00112523">
      <w:pPr>
        <w:widowControl/>
        <w:autoSpaceDE/>
        <w:autoSpaceDN/>
        <w:spacing w:before="60"/>
        <w:ind w:left="100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hyperlink r:id="rId10" w:history="1">
        <w:r w:rsidR="00112523" w:rsidRPr="00F47B09">
          <w:rPr>
            <w:rFonts w:eastAsia="Times New Roman"/>
            <w:b/>
            <w:bCs/>
            <w:sz w:val="24"/>
            <w:szCs w:val="24"/>
            <w:lang w:val="en-CA" w:eastAsia="en-CA" w:bidi="ar-SA"/>
          </w:rPr>
          <w:t>Walkthrough</w:t>
        </w:r>
      </w:hyperlink>
      <w:r w:rsidR="00F47B09">
        <w:rPr>
          <w:rFonts w:eastAsia="Times New Roman"/>
          <w:b/>
          <w:bCs/>
          <w:sz w:val="24"/>
          <w:szCs w:val="24"/>
          <w:lang w:val="en-CA" w:eastAsia="en-CA" w:bidi="ar-SA"/>
        </w:rPr>
        <w:t xml:space="preserve"> youTube</w:t>
      </w:r>
    </w:p>
    <w:p w14:paraId="79043FF4" w14:textId="333849BC" w:rsidR="00112523" w:rsidRPr="00F47B09" w:rsidRDefault="003E397B" w:rsidP="00112523">
      <w:pPr>
        <w:widowControl/>
        <w:autoSpaceDE/>
        <w:autoSpaceDN/>
        <w:spacing w:before="80"/>
        <w:ind w:left="100" w:right="7560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hyperlink r:id="rId11" w:history="1">
        <w:r w:rsidR="00112523" w:rsidRPr="00F47B09">
          <w:rPr>
            <w:rFonts w:eastAsia="Times New Roman"/>
            <w:b/>
            <w:bCs/>
            <w:sz w:val="24"/>
            <w:szCs w:val="24"/>
            <w:lang w:val="en-CA" w:eastAsia="en-CA" w:bidi="ar-SA"/>
          </w:rPr>
          <w:t>Tableau Tutorial</w:t>
        </w:r>
      </w:hyperlink>
      <w:hyperlink r:id="rId12" w:history="1">
        <w:r w:rsidR="00112523" w:rsidRPr="00F47B09">
          <w:rPr>
            <w:rFonts w:eastAsia="Times New Roman"/>
            <w:b/>
            <w:bCs/>
            <w:sz w:val="24"/>
            <w:szCs w:val="24"/>
            <w:lang w:val="en-CA" w:eastAsia="en-CA" w:bidi="ar-SA"/>
          </w:rPr>
          <w:t xml:space="preserve"> </w:t>
        </w:r>
      </w:hyperlink>
    </w:p>
    <w:p w14:paraId="3D15DD16" w14:textId="0E74869F" w:rsidR="00E5206E" w:rsidRPr="00E5206E" w:rsidRDefault="003E397B" w:rsidP="00E5206E">
      <w:pPr>
        <w:widowControl/>
        <w:autoSpaceDE/>
        <w:autoSpaceDN/>
        <w:spacing w:before="60"/>
        <w:ind w:left="100" w:right="220"/>
        <w:jc w:val="both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hyperlink r:id="rId13" w:history="1">
        <w:r w:rsidR="00112523">
          <w:rPr>
            <w:rStyle w:val="Hyperlink"/>
          </w:rPr>
          <w:t>https://medium.com/@mosesandersonong/data-visualisation-of-flight-delays-with-tableau-40aa6abf676b</w:t>
        </w:r>
      </w:hyperlink>
    </w:p>
    <w:p w14:paraId="3BC9FA3C" w14:textId="7B32EF8B" w:rsidR="00E5206E" w:rsidRPr="00E5206E" w:rsidRDefault="00E5206E" w:rsidP="00E5206E">
      <w:pPr>
        <w:widowControl/>
        <w:autoSpaceDE/>
        <w:autoSpaceDN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  <w:r w:rsidRPr="00E5206E">
        <w:rPr>
          <w:rFonts w:eastAsia="Times New Roman"/>
          <w:color w:val="000000"/>
          <w:sz w:val="20"/>
          <w:szCs w:val="20"/>
          <w:lang w:val="en-CA" w:eastAsia="en-CA" w:bidi="ar-SA"/>
        </w:rPr>
        <w:t> </w:t>
      </w:r>
    </w:p>
    <w:p w14:paraId="243D3A0D" w14:textId="33167172" w:rsidR="00E5206E" w:rsidRPr="00E5206E" w:rsidRDefault="00E5206E" w:rsidP="00E5206E">
      <w:pPr>
        <w:widowControl/>
        <w:autoSpaceDE/>
        <w:autoSpaceDN/>
        <w:spacing w:before="80"/>
        <w:ind w:left="100" w:right="7560"/>
        <w:rPr>
          <w:rFonts w:ascii="Times New Roman" w:eastAsia="Times New Roman" w:hAnsi="Times New Roman" w:cs="Times New Roman"/>
          <w:sz w:val="24"/>
          <w:szCs w:val="24"/>
          <w:lang w:val="en-CA" w:eastAsia="en-CA" w:bidi="ar-SA"/>
        </w:rPr>
      </w:pPr>
    </w:p>
    <w:p w14:paraId="1A936457" w14:textId="7E9C31B9" w:rsidR="00D07754" w:rsidRPr="00E5206E" w:rsidRDefault="00D07754" w:rsidP="00E5206E"/>
    <w:sectPr w:rsidR="00D07754" w:rsidRPr="00E5206E">
      <w:pgSz w:w="12240" w:h="15840"/>
      <w:pgMar w:top="1360" w:right="13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jAyMLCwMDQ0MLVU0lEKTi0uzszPAykwqgUAITdrBywAAAA="/>
  </w:docVars>
  <w:rsids>
    <w:rsidRoot w:val="00D07754"/>
    <w:rsid w:val="00112523"/>
    <w:rsid w:val="00130601"/>
    <w:rsid w:val="001E3DB6"/>
    <w:rsid w:val="002F021B"/>
    <w:rsid w:val="0034412E"/>
    <w:rsid w:val="0035293B"/>
    <w:rsid w:val="00367D1D"/>
    <w:rsid w:val="003A3F8A"/>
    <w:rsid w:val="003B252C"/>
    <w:rsid w:val="003E397B"/>
    <w:rsid w:val="003E79DF"/>
    <w:rsid w:val="004C11F9"/>
    <w:rsid w:val="00531990"/>
    <w:rsid w:val="005747B8"/>
    <w:rsid w:val="005A1E66"/>
    <w:rsid w:val="0066131E"/>
    <w:rsid w:val="006A3BC7"/>
    <w:rsid w:val="0078735C"/>
    <w:rsid w:val="007977B0"/>
    <w:rsid w:val="007A38A9"/>
    <w:rsid w:val="007C7A89"/>
    <w:rsid w:val="007F42B3"/>
    <w:rsid w:val="0088031B"/>
    <w:rsid w:val="0090479B"/>
    <w:rsid w:val="009A47A2"/>
    <w:rsid w:val="00A56406"/>
    <w:rsid w:val="00AB0A38"/>
    <w:rsid w:val="00B20E0E"/>
    <w:rsid w:val="00B65B0B"/>
    <w:rsid w:val="00CA6237"/>
    <w:rsid w:val="00CC5243"/>
    <w:rsid w:val="00CE43DE"/>
    <w:rsid w:val="00D07754"/>
    <w:rsid w:val="00D10368"/>
    <w:rsid w:val="00D20A10"/>
    <w:rsid w:val="00D43298"/>
    <w:rsid w:val="00D80FD8"/>
    <w:rsid w:val="00E046B4"/>
    <w:rsid w:val="00E47B1E"/>
    <w:rsid w:val="00E5206E"/>
    <w:rsid w:val="00F47B09"/>
    <w:rsid w:val="00F75CA3"/>
    <w:rsid w:val="00FA2514"/>
    <w:rsid w:val="00FE31BC"/>
    <w:rsid w:val="00FF0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5E726"/>
  <w15:docId w15:val="{CCD28624-1AD3-4DEE-B836-AA61D49A7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8"/>
      <w:szCs w:val="28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5206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20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977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ic.tableau.com/profile/disha6012" TargetMode="External"/><Relationship Id="rId13" Type="http://schemas.openxmlformats.org/officeDocument/2006/relationships/hyperlink" Target="https://medium.com/@mosesandersonong/data-visualisation-of-flight-delays-with-tableau-40aa6abf676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ublic.tableau.com/profile/disha6012" TargetMode="External"/><Relationship Id="rId12" Type="http://schemas.openxmlformats.org/officeDocument/2006/relationships/hyperlink" Target="https://intellipaat.com/tutorial/tableau-tutorial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public.tableau.com/profile/disha6012" TargetMode="External"/><Relationship Id="rId11" Type="http://schemas.openxmlformats.org/officeDocument/2006/relationships/hyperlink" Target="https://www.tutorialspoint.com/tableau/" TargetMode="External"/><Relationship Id="rId5" Type="http://schemas.openxmlformats.org/officeDocument/2006/relationships/hyperlink" Target="https://public.tableau.com/profile/disha6012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9xqHA732LM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ublic.tableau.com/profile/disha601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6B6B01-A5B6-4F0C-8840-A56610E952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1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sha</dc:creator>
  <cp:lastModifiedBy>Disha Bhadauria</cp:lastModifiedBy>
  <cp:revision>38</cp:revision>
  <cp:lastPrinted>2019-07-30T23:47:00Z</cp:lastPrinted>
  <dcterms:created xsi:type="dcterms:W3CDTF">2019-07-29T19:20:00Z</dcterms:created>
  <dcterms:modified xsi:type="dcterms:W3CDTF">2019-07-31T04:12:00Z</dcterms:modified>
</cp:coreProperties>
</file>